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1" w:name="cover-letter"/>
    <w:p>
      <w:pPr>
        <w:pStyle w:val="Heading2"/>
      </w:pPr>
      <w:r>
        <w:t xml:space="preserve">Cover Letter</w:t>
      </w:r>
    </w:p>
    <w:p>
      <w:pPr>
        <w:pStyle w:val="FirstParagraph"/>
      </w:pPr>
      <w:r>
        <w:rPr>
          <w:bCs/>
          <w:b/>
        </w:rPr>
        <w:t xml:space="preserve">John Doe</w:t>
      </w:r>
      <w:r>
        <w:br/>
      </w:r>
      <w:r>
        <w:t xml:space="preserve">1234 Research Lane</w:t>
      </w:r>
      <w:r>
        <w:br/>
      </w:r>
      <w:r>
        <w:t xml:space="preserve">Chicago, IL 60614</w:t>
      </w:r>
      <w:r>
        <w:br/>
      </w:r>
      <w:r>
        <w:t xml:space="preserve">(312) 555-0198</w:t>
      </w:r>
      <w:r>
        <w:br/>
      </w:r>
      <w:r>
        <w:t xml:space="preserve">johndoe@example.com</w:t>
      </w:r>
    </w:p>
    <w:p>
      <w:pPr>
        <w:pStyle w:val="BodyText"/>
      </w:pPr>
      <w:r>
        <w:t xml:space="preserve">April 5, 2024</w:t>
      </w:r>
    </w:p>
    <w:p>
      <w:pPr>
        <w:pStyle w:val="BodyText"/>
      </w:pPr>
      <w:r>
        <w:t xml:space="preserve">Hiring Manager</w:t>
      </w:r>
      <w:r>
        <w:br/>
      </w:r>
      <w:r>
        <w:t xml:space="preserve">United States Chicago Chemical Innovation Institute</w:t>
      </w:r>
      <w:r>
        <w:br/>
      </w:r>
      <w:r>
        <w:t xml:space="preserve">5678 Science Avenue</w:t>
      </w:r>
      <w:r>
        <w:br/>
      </w:r>
      <w:r>
        <w:t xml:space="preserve">Chicago, IL 60614</w:t>
      </w:r>
    </w:p>
    <w:bookmarkStart w:id="20" w:name="dear-hiring-manager"/>
    <w:p>
      <w:pPr>
        <w:pStyle w:val="Heading3"/>
      </w:pPr>
      <w:r>
        <w:t xml:space="preserve">Dear Hiring Manager,</w:t>
      </w:r>
    </w:p>
    <w:p>
      <w:pPr>
        <w:pStyle w:val="FirstParagraph"/>
      </w:pPr>
      <w:r>
        <w:t xml:space="preserve">As a dedicated and accomplished Chemist with over a decade of experience in analytical chemistry and pharmaceutical research, I am excited to apply for the Chemist position at the United States Chicago Chemical Innovation Institute. The opportunity to contribute my expertise in chemical analysis, process optimization, and scientific innovation to an organization rooted in advancing chemistry within one of America’s most dynamic cities is both thrilling and aligned with my professional aspirations.</w:t>
      </w:r>
    </w:p>
    <w:p>
      <w:pPr>
        <w:pStyle w:val="BodyText"/>
      </w:pPr>
      <w:r>
        <w:t xml:space="preserve">My journey as a Chemist began during my undergraduate studies at the University of Illinois Urbana-Champaign, where I developed a strong foundation in organic chemistry and laboratory techniques. This was further solidified during my Master’s degree at the University of Chicago, where I specialized in analytical chemistry and collaborated on projects focused on environmental pollutant detection. These experiences not only honed my technical skills but also instilled in me a deep passion for solving complex scientific challenges—particularly those that impact public health and sustainability, values that resonate strongly with the mission of your organization.</w:t>
      </w:r>
    </w:p>
    <w:p>
      <w:pPr>
        <w:pStyle w:val="BodyText"/>
      </w:pPr>
      <w:r>
        <w:t xml:space="preserve">Over the past ten years, I have worked as a Senior Chemist at a leading pharmaceutical company in Illinois, where I led cross-functional teams to develop and optimize drug formulation processes. My work involved utilizing advanced analytical techniques such as HPLC, GC-MS, and NMR spectroscopy to ensure product quality and compliance with regulatory standards. One of my most significant achievements was spearheading a project that reduced production costs by 18% while improving the efficacy of a key medication. This success underscored my ability to balance scientific rigor with practical application—a skill I believe is critical for driving innovation in the United States Chicago chemical industry.</w:t>
      </w:r>
    </w:p>
    <w:p>
      <w:pPr>
        <w:pStyle w:val="BodyText"/>
      </w:pPr>
      <w:r>
        <w:t xml:space="preserve">What sets me apart as a Chemist is my commitment to collaboration and continuous learning. I have consistently worked closely with engineers, data scientists, and regulatory experts to translate theoretical research into real-world solutions. For example, during my tenure at [Previous Employer], I partnered with a team of environmental scientists to develop a novel method for detecting microplastics in water samples, which was later adopted by the Illinois Environmental Protection Agency. This project highlighted the importance of interdisciplinary teamwork—a value I carry into every role I pursue.</w:t>
      </w:r>
    </w:p>
    <w:p>
      <w:pPr>
        <w:pStyle w:val="BodyText"/>
      </w:pPr>
      <w:r>
        <w:t xml:space="preserve">The United States Chicago chemical sector is at the forefront of scientific advancement, and I am eager to contribute my expertise to an organization that thrives on innovation. Chicago’s unique blend of academic institutions, industry leaders, and research facilities creates a fertile ground for groundbreaking work. As a Chemist who has always been inspired by the city’s legacy of scientific achievement—from the development of the first atomic reactor to modern biotechnology breakthroughs—I am confident that my background in analytical chemistry and process optimization would add significant value to your team.</w:t>
      </w:r>
    </w:p>
    <w:p>
      <w:pPr>
        <w:pStyle w:val="BodyText"/>
      </w:pPr>
      <w:r>
        <w:t xml:space="preserve">One of the key reasons I am drawn to this position is your organization’s emphasis on sustainability and ethical research practices. As a Chemist, I have always prioritized environmentally responsible methods, such as reducing solvent waste in laboratory procedures and advocating for green chemistry initiatives. In my current role, I have implemented protocols that cut hazardous material usage by 25%, a testament to my dedication to both scientific excellence and environmental stewardship. I am particularly excited about the opportunity to work on projects that align with these principles in the United States Chicago context.</w:t>
      </w:r>
    </w:p>
    <w:p>
      <w:pPr>
        <w:pStyle w:val="BodyText"/>
      </w:pPr>
      <w:r>
        <w:t xml:space="preserve">My technical skills as a Chemist are complemented by strong communication and leadership abilities. I have presented my research at national conferences, including the American Chemical Society’s annual meeting, and have mentored junior scientists to help them achieve their professional goals. I believe that effective collaboration is essential for driving progress in chemistry, and I am eager to bring this mindset to your organization.</w:t>
      </w:r>
    </w:p>
    <w:p>
      <w:pPr>
        <w:pStyle w:val="BodyText"/>
      </w:pPr>
      <w:r>
        <w:t xml:space="preserve">As a Chemist with a proven track record of delivering results, I am confident that my combination of technical expertise, problem-solving acumen, and passion for scientific discovery would make me a valuable asset to the United States Chicago Chemical Innovation Institute. I am particularly interested in contributing to your ongoing projects focused on [specific area mentioned in job description, if available], and I would welcome the opportunity to discuss how my background aligns with your needs.</w:t>
      </w:r>
    </w:p>
    <w:p>
      <w:pPr>
        <w:pStyle w:val="BodyText"/>
      </w:pPr>
      <w:r>
        <w:t xml:space="preserve">Thank you for considering my application. I look forward to the possibility of discussing this exciting opportunity further. Please feel free to contact me at (312) 555-0198 or johndoe@example.com at your earliest convenience.</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United States Chicago</dc:title>
  <dc:creator/>
  <dc:language>en</dc:language>
  <cp:keywords/>
  <dcterms:created xsi:type="dcterms:W3CDTF">2026-07-21T06:00:57Z</dcterms:created>
  <dcterms:modified xsi:type="dcterms:W3CDTF">2026-07-21T06:00:57Z</dcterms:modified>
</cp:coreProperties>
</file>

<file path=docProps/custom.xml><?xml version="1.0" encoding="utf-8"?>
<Properties xmlns="http://schemas.openxmlformats.org/officeDocument/2006/custom-properties" xmlns:vt="http://schemas.openxmlformats.org/officeDocument/2006/docPropsVTypes"/>
</file>